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Hairdresser position at your esteemed salon in Israel Jerusalem. As a passionate and experienced hairdresser, I am excited about the opportunity to contribute my skills, creativity, and dedication to a vibrant community like yours. My background in the beauty industry, combined with my deep appreciation for cultural diversity and artistic expression, aligns perfectly with the values of excellence and innovation that I understand are central to your establishment. This cover letter outlines my qualifications as a Hairdresser and explains why I am eager to bring my expertise to Israel Jerusalem.</w:t>
      </w:r>
    </w:p>
    <w:bookmarkStart w:id="20" w:name="X180d85243a2f5746e6b5a21b0e305c6697081f7"/>
    <w:p>
      <w:pPr>
        <w:pStyle w:val="Heading2"/>
      </w:pPr>
      <w:r>
        <w:t xml:space="preserve">Experience and Expertise as a Hairdresser</w:t>
      </w:r>
    </w:p>
    <w:p>
      <w:pPr>
        <w:pStyle w:val="FirstParagraph"/>
      </w:pPr>
      <w:r>
        <w:t xml:space="preserve">With over [X years] of experience in the hairdressing industry, I have honed my craft through rigorous training, continuous education, and hands-on practice. My career has been defined by a commitment to delivering exceptional results that not only meet but exceed client expectations. As a Hairdresser, I specialize in a wide range of services, including precision haircuts for men and women, advanced coloring techniques such as balayage and ombre, and creative styling for special occasions. My ability to adapt to diverse styles—from timeless classics to contemporary trends—ensures that every client leaves with a look that reflects their unique personality.</w:t>
      </w:r>
    </w:p>
    <w:p>
      <w:pPr>
        <w:pStyle w:val="BodyText"/>
      </w:pPr>
      <w:r>
        <w:t xml:space="preserve">My training at [Salon/Institute Name] equipped me with the technical skills and artistic vision necessary to thrive in a dynamic environment. I am proficient in using the latest tools and products, including eco-friendly and high-performance haircare lines, to ensure both safety and quality. Additionally, my certification in [relevant certification, e.g., "Hair Color Consulting" or "Advanced Texturizing"] has allowed me to provide specialized services that cater to clients with specific needs, such as color correction or hair restoration.</w:t>
      </w:r>
    </w:p>
    <w:bookmarkEnd w:id="20"/>
    <w:bookmarkStart w:id="21" w:name="X144a62b69e1fa5e4e019e65eb482508df208663"/>
    <w:p>
      <w:pPr>
        <w:pStyle w:val="Heading2"/>
      </w:pPr>
      <w:r>
        <w:t xml:space="preserve">Why Israel Jerusalem? A Perfect Fit for a Hairdresser</w:t>
      </w:r>
    </w:p>
    <w:p>
      <w:pPr>
        <w:pStyle w:val="FirstParagraph"/>
      </w:pPr>
      <w:r>
        <w:t xml:space="preserve">Israel Jerusalem is a city where tradition and modernity coexist in harmony, making it an ideal location for a Hairdresser who values cultural richness and innovation. The diverse population of Jerusalem includes individuals from various backgrounds, each with their own unique style preferences and beauty traditions. As a Hairdresser, I am eager to engage with this vibrant community, understanding the nuances of different hair types, textures, and cultural expectations while offering personalized solutions that resonate with every client.</w:t>
      </w:r>
    </w:p>
    <w:p>
      <w:pPr>
        <w:pStyle w:val="BodyText"/>
      </w:pPr>
      <w:r>
        <w:t xml:space="preserve">Jerusalem’s role as a spiritual and historical hub also means that it attracts tourists and visitors from around the world. This creates an opportunity for a Hairdresser to collaborate with international clients, blending global trends with local aesthetics. I am particularly drawn to the city’s eclectic fashion scene, where contemporary styles often intersect with traditional elements. My ability to communicate in [language(s), e.g., "English and Hebrew"] and my cultural sensitivity will allow me to connect with clients from all walks of life, ensuring a seamless and enjoyable experience.</w:t>
      </w:r>
    </w:p>
    <w:bookmarkEnd w:id="21"/>
    <w:bookmarkStart w:id="22" w:name="soft-skills-and-client-centric-approach"/>
    <w:p>
      <w:pPr>
        <w:pStyle w:val="Heading2"/>
      </w:pPr>
      <w:r>
        <w:t xml:space="preserve">Soft Skills and Client-Centric Approach</w:t>
      </w:r>
    </w:p>
    <w:p>
      <w:pPr>
        <w:pStyle w:val="FirstParagraph"/>
      </w:pPr>
      <w:r>
        <w:t xml:space="preserve">Beyond technical expertise, I believe that a Hairdresser must be a skilled listener, an empathetic problem-solver, and a confident advisor. My approach to hairdressing is rooted in building trust and fostering long-term relationships with clients. I take the time to understand their preferences, lifestyle, and goals, whether they are seeking a subtle enhancement or a complete transformation. This client-centered philosophy has earned me a loyal clientele who appreciate my attention to detail and ability to deliver consistent results.</w:t>
      </w:r>
    </w:p>
    <w:p>
      <w:pPr>
        <w:pStyle w:val="BodyText"/>
      </w:pPr>
      <w:r>
        <w:t xml:space="preserve">My strong communication skills enable me to explain complex techniques in an accessible manner, helping clients make informed decisions about their haircare routines. I am also adept at managing multiple tasks efficiently, whether it’s coordinating with team members during a busy day or ensuring that every client receives the same level of care and respect. In a fast-paced salon environment like Jerusalem, these qualities are essential for maintaining a positive atmosphere and exceeding customer expectations.</w:t>
      </w:r>
    </w:p>
    <w:bookmarkEnd w:id="22"/>
    <w:bookmarkStart w:id="23" w:name="Xed1c6865f2f1fac3619df3611d02b41319b9e09"/>
    <w:p>
      <w:pPr>
        <w:pStyle w:val="Heading2"/>
      </w:pPr>
      <w:r>
        <w:t xml:space="preserve">Commitment to Excellence and Continuous Growth</w:t>
      </w:r>
    </w:p>
    <w:p>
      <w:pPr>
        <w:pStyle w:val="FirstParagraph"/>
      </w:pPr>
      <w:r>
        <w:t xml:space="preserve">I am deeply committed to staying at the forefront of industry trends through ongoing education and professional development. I regularly attend workshops, follow the latest research in hair science, and experiment with new techniques to refine my craft. This dedication ensures that I can offer cutting-edge services that align with the evolving demands of clients in Israel Jerusalem. For example, I have recently expanded my knowledge of sustainable haircare practices, which resonates with the growing emphasis on eco-conscious beauty solutions in the region.</w:t>
      </w:r>
    </w:p>
    <w:p>
      <w:pPr>
        <w:pStyle w:val="BodyText"/>
      </w:pPr>
      <w:r>
        <w:t xml:space="preserve">Additionally, I am passionate about mentoring and sharing my expertise with fellow professionals. Whether it’s through collaborative projects or informal discussions, I believe that a Hairdresser’s role extends beyond the salon—it involves contributing to a thriving community of creatives who uplift and inspire one another. This mindset aligns with the collaborative spirit of Jerusalem, where innovation often emerges from diverse perspectives.</w:t>
      </w:r>
    </w:p>
    <w:bookmarkEnd w:id="23"/>
    <w:bookmarkStart w:id="24" w:name="conclusion"/>
    <w:p>
      <w:pPr>
        <w:pStyle w:val="Heading2"/>
      </w:pPr>
      <w:r>
        <w:t xml:space="preserve">Conclusion</w:t>
      </w:r>
    </w:p>
    <w:p>
      <w:pPr>
        <w:pStyle w:val="FirstParagraph"/>
      </w:pPr>
      <w:r>
        <w:t xml:space="preserve">In conclusion, I am confident that my experience as a Hairdresser, combined with my enthusiasm for working in Israel Jerusalem, makes me an excellent candidate for this position. I am eager to bring my technical skills, cultural awareness, and dedication to your salon’s mission of excellence. I would be honored to contribute to the continued success of your team while creating meaningful connections with clients in this beautiful city.</w:t>
      </w:r>
    </w:p>
    <w:p>
      <w:pPr>
        <w:pStyle w:val="BodyText"/>
      </w:pPr>
      <w:r>
        <w:t xml:space="preserve">Thank you for considering my application. I look forward to the opportunity to discuss how I can add value to your salon and help shape the future of hairdressing in Israel Jerusalem.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04:55:46Z</dcterms:created>
  <dcterms:modified xsi:type="dcterms:W3CDTF">2026-07-24T04:55:46Z</dcterms:modified>
</cp:coreProperties>
</file>

<file path=docProps/custom.xml><?xml version="1.0" encoding="utf-8"?>
<Properties xmlns="http://schemas.openxmlformats.org/officeDocument/2006/custom-properties" xmlns:vt="http://schemas.openxmlformats.org/officeDocument/2006/docPropsVTypes"/>
</file>